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06023" w14:textId="5948041B" w:rsidR="00D62F38" w:rsidRDefault="00D62F38" w:rsidP="00D62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62F38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D62F3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2F38"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 w:rsidRPr="00D62F3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ir</w:t>
      </w:r>
    </w:p>
    <w:p w14:paraId="3AD26AF5" w14:textId="50488ADC" w:rsidR="00D62F38" w:rsidRDefault="00D62F38" w:rsidP="00D62F3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F62F567" wp14:editId="5F07AB6E">
            <wp:extent cx="5943600" cy="1581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8E90A" w14:textId="77777777" w:rsidR="00F85BE9" w:rsidRPr="0074623E" w:rsidRDefault="00F85BE9" w:rsidP="00F85BE9">
      <w:pPr>
        <w:pStyle w:val="ListParagraph"/>
        <w:spacing w:line="36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p w14:paraId="44D0CFDE" w14:textId="4896E051" w:rsidR="00F85BE9" w:rsidRPr="0074623E" w:rsidRDefault="00F85BE9" w:rsidP="00F85BE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Table 5.3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5C4">
        <w:rPr>
          <w:rFonts w:ascii="Times New Roman" w:hAnsi="Times New Roman" w:cs="Times New Roman"/>
          <w:sz w:val="24"/>
          <w:szCs w:val="24"/>
        </w:rPr>
        <w:t>Aktor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544"/>
        <w:gridCol w:w="5244"/>
      </w:tblGrid>
      <w:tr w:rsidR="00F85BE9" w:rsidRPr="0074623E" w14:paraId="2E2B771E" w14:textId="77777777" w:rsidTr="007A6D1E">
        <w:tc>
          <w:tcPr>
            <w:tcW w:w="562" w:type="dxa"/>
          </w:tcPr>
          <w:p w14:paraId="19C34A12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73FD66E2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5244" w:type="dxa"/>
          </w:tcPr>
          <w:p w14:paraId="5B60DDD7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skripsi</w:t>
            </w:r>
            <w:proofErr w:type="spellEnd"/>
          </w:p>
        </w:tc>
      </w:tr>
      <w:tr w:rsidR="00F85BE9" w:rsidRPr="0074623E" w14:paraId="7E954C57" w14:textId="77777777" w:rsidTr="007A6D1E">
        <w:tc>
          <w:tcPr>
            <w:tcW w:w="562" w:type="dxa"/>
          </w:tcPr>
          <w:p w14:paraId="548596F5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23FD25C6" w14:textId="5760184A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duino</w:t>
            </w:r>
          </w:p>
        </w:tc>
        <w:tc>
          <w:tcPr>
            <w:tcW w:w="5244" w:type="dxa"/>
          </w:tcPr>
          <w:p w14:paraId="470214E7" w14:textId="77777777" w:rsidR="00F85BE9" w:rsidRDefault="00F85BE9" w:rsidP="00F85BE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crocontroll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lan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ant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SP</w:t>
            </w:r>
          </w:p>
          <w:p w14:paraId="2D18E430" w14:textId="77777777" w:rsidR="00084712" w:rsidRDefault="00084712" w:rsidP="0008471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sor turbidity</w:t>
            </w:r>
          </w:p>
          <w:p w14:paraId="4C628AD4" w14:textId="77777777" w:rsidR="00084712" w:rsidRDefault="00084712" w:rsidP="0008471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S18B20</w:t>
            </w:r>
          </w:p>
          <w:p w14:paraId="4627C3F4" w14:textId="400E0DBD" w:rsidR="00084712" w:rsidRPr="00084712" w:rsidRDefault="00084712" w:rsidP="00084712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ul Esp8266</w:t>
            </w:r>
          </w:p>
        </w:tc>
      </w:tr>
      <w:tr w:rsidR="00F85BE9" w:rsidRPr="0074623E" w14:paraId="1F8A3E00" w14:textId="77777777" w:rsidTr="007A6D1E">
        <w:tc>
          <w:tcPr>
            <w:tcW w:w="562" w:type="dxa"/>
          </w:tcPr>
          <w:p w14:paraId="76934EBC" w14:textId="110EEB56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0C408619" w14:textId="6CF1BDE5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5244" w:type="dxa"/>
          </w:tcPr>
          <w:p w14:paraId="2265340B" w14:textId="503DF2E6" w:rsidR="00F85BE9" w:rsidRDefault="00F85BE9" w:rsidP="00F85BE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an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eb hydroponic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pu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</w:tr>
    </w:tbl>
    <w:p w14:paraId="409EAA9A" w14:textId="77777777" w:rsidR="00F85BE9" w:rsidRPr="0074623E" w:rsidRDefault="00F85BE9" w:rsidP="00F85BE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623E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2203BFAC" w14:textId="77777777" w:rsidR="00F85BE9" w:rsidRPr="0074623E" w:rsidRDefault="00F85BE9" w:rsidP="00F85BE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be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5.4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3544"/>
        <w:gridCol w:w="5244"/>
      </w:tblGrid>
      <w:tr w:rsidR="00F85BE9" w:rsidRPr="0074623E" w14:paraId="13E30B07" w14:textId="77777777" w:rsidTr="007A6D1E">
        <w:tc>
          <w:tcPr>
            <w:tcW w:w="562" w:type="dxa"/>
          </w:tcPr>
          <w:p w14:paraId="04DCE847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544" w:type="dxa"/>
          </w:tcPr>
          <w:p w14:paraId="29C7A783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5244" w:type="dxa"/>
          </w:tcPr>
          <w:p w14:paraId="6B721D83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Deksripsi</w:t>
            </w:r>
            <w:proofErr w:type="spellEnd"/>
          </w:p>
        </w:tc>
      </w:tr>
      <w:tr w:rsidR="00F85BE9" w:rsidRPr="0074623E" w14:paraId="12C9872E" w14:textId="77777777" w:rsidTr="007A6D1E">
        <w:tc>
          <w:tcPr>
            <w:tcW w:w="562" w:type="dxa"/>
          </w:tcPr>
          <w:p w14:paraId="082AB655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44" w:type="dxa"/>
          </w:tcPr>
          <w:p w14:paraId="69A1837D" w14:textId="0C87750B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3373A">
              <w:rPr>
                <w:rFonts w:ascii="Times New Roman" w:hAnsi="Times New Roman" w:cs="Times New Roman"/>
                <w:sz w:val="24"/>
                <w:szCs w:val="24"/>
              </w:rPr>
              <w:t>Input sensor turbidity</w:t>
            </w:r>
          </w:p>
        </w:tc>
        <w:tc>
          <w:tcPr>
            <w:tcW w:w="5244" w:type="dxa"/>
          </w:tcPr>
          <w:p w14:paraId="743E3D7B" w14:textId="52ED897E" w:rsidR="00F85BE9" w:rsidRPr="0074623E" w:rsidRDefault="0004796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Arduino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icrocontrollern</w:t>
            </w:r>
            <w:proofErr w:type="spellEnd"/>
          </w:p>
        </w:tc>
      </w:tr>
      <w:tr w:rsidR="00F85BE9" w:rsidRPr="0074623E" w14:paraId="1BBDFE06" w14:textId="77777777" w:rsidTr="007A6D1E">
        <w:tc>
          <w:tcPr>
            <w:tcW w:w="562" w:type="dxa"/>
          </w:tcPr>
          <w:p w14:paraId="5853ADFA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44" w:type="dxa"/>
          </w:tcPr>
          <w:p w14:paraId="1D46277D" w14:textId="2D7FA08D" w:rsidR="00F85BE9" w:rsidRPr="0074623E" w:rsidRDefault="002B40BC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</w:p>
        </w:tc>
        <w:tc>
          <w:tcPr>
            <w:tcW w:w="5244" w:type="dxa"/>
          </w:tcPr>
          <w:p w14:paraId="2765ADD2" w14:textId="7017005A" w:rsidR="002B40BC" w:rsidRPr="0074623E" w:rsidRDefault="00F85BE9" w:rsidP="002B40B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odul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alat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pada air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Arduino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="002B40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B40BC">
              <w:rPr>
                <w:rFonts w:ascii="Times New Roman" w:hAnsi="Times New Roman" w:cs="Times New Roman"/>
                <w:sz w:val="24"/>
                <w:szCs w:val="24"/>
              </w:rPr>
              <w:t>microcontrollern</w:t>
            </w:r>
            <w:proofErr w:type="spellEnd"/>
          </w:p>
          <w:p w14:paraId="02CA08BD" w14:textId="143F149F" w:rsidR="00F85BE9" w:rsidRPr="0074623E" w:rsidRDefault="00F85BE9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85BE9" w:rsidRPr="0074623E" w14:paraId="0AB724F0" w14:textId="77777777" w:rsidTr="007A6D1E">
        <w:tc>
          <w:tcPr>
            <w:tcW w:w="562" w:type="dxa"/>
          </w:tcPr>
          <w:p w14:paraId="62C6EAF8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544" w:type="dxa"/>
          </w:tcPr>
          <w:p w14:paraId="0431252F" w14:textId="20EF49D1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Server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</w:p>
        </w:tc>
        <w:tc>
          <w:tcPr>
            <w:tcW w:w="5244" w:type="dxa"/>
          </w:tcPr>
          <w:p w14:paraId="6C6C1D91" w14:textId="22DC7678" w:rsidR="00F85BE9" w:rsidRPr="0074623E" w:rsidRDefault="00F85BE9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web server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menerima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Arduino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wifi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Esp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menerapkan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fuzzy logic dan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="000273CA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  <w:r w:rsidR="000273CA">
              <w:rPr>
                <w:rFonts w:ascii="Times New Roman" w:hAnsi="Times New Roman" w:cs="Times New Roman"/>
                <w:sz w:val="24"/>
                <w:szCs w:val="24"/>
              </w:rPr>
              <w:t xml:space="preserve"> pada database firebase</w:t>
            </w:r>
            <w:r w:rsidR="0047130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5BE9" w:rsidRPr="0074623E" w14:paraId="75FF6D66" w14:textId="77777777" w:rsidTr="007A6D1E">
        <w:tc>
          <w:tcPr>
            <w:tcW w:w="562" w:type="dxa"/>
          </w:tcPr>
          <w:p w14:paraId="2F10B5F9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44" w:type="dxa"/>
          </w:tcPr>
          <w:p w14:paraId="2F21E06F" w14:textId="3687CEC5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7C8E">
              <w:rPr>
                <w:rFonts w:ascii="Times New Roman" w:hAnsi="Times New Roman" w:cs="Times New Roman"/>
                <w:sz w:val="24"/>
                <w:szCs w:val="24"/>
              </w:rPr>
              <w:t xml:space="preserve">Hydroponic </w:t>
            </w:r>
            <w:proofErr w:type="spellStart"/>
            <w:r w:rsidR="00FC7C8E"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  <w:tc>
          <w:tcPr>
            <w:tcW w:w="5244" w:type="dxa"/>
          </w:tcPr>
          <w:p w14:paraId="41ABC709" w14:textId="5271553E" w:rsidR="00F85BE9" w:rsidRPr="0074623E" w:rsidRDefault="00F85BE9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F03CF">
              <w:rPr>
                <w:rFonts w:ascii="Times New Roman" w:hAnsi="Times New Roman" w:cs="Times New Roman"/>
                <w:sz w:val="24"/>
                <w:szCs w:val="24"/>
              </w:rPr>
              <w:t xml:space="preserve">data yang </w:t>
            </w:r>
            <w:proofErr w:type="spellStart"/>
            <w:r w:rsidR="000F03CF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="000F03CF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="000F03CF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="000F03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F03CF">
              <w:rPr>
                <w:rFonts w:ascii="Times New Roman" w:hAnsi="Times New Roman" w:cs="Times New Roman"/>
                <w:sz w:val="24"/>
                <w:szCs w:val="24"/>
              </w:rPr>
              <w:t>ditampilkan</w:t>
            </w:r>
            <w:proofErr w:type="spellEnd"/>
            <w:r w:rsidR="000F03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F03CF">
              <w:rPr>
                <w:rFonts w:ascii="Times New Roman" w:hAnsi="Times New Roman" w:cs="Times New Roman"/>
                <w:sz w:val="24"/>
                <w:szCs w:val="24"/>
              </w:rPr>
              <w:t>berupa</w:t>
            </w:r>
            <w:proofErr w:type="spellEnd"/>
            <w:r w:rsidR="000F03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F03CF">
              <w:rPr>
                <w:rFonts w:ascii="Times New Roman" w:hAnsi="Times New Roman" w:cs="Times New Roman"/>
                <w:sz w:val="24"/>
                <w:szCs w:val="24"/>
              </w:rPr>
              <w:t>tabel</w:t>
            </w:r>
            <w:proofErr w:type="spellEnd"/>
          </w:p>
        </w:tc>
      </w:tr>
      <w:tr w:rsidR="00F85BE9" w:rsidRPr="0074623E" w14:paraId="340552D0" w14:textId="77777777" w:rsidTr="007A6D1E">
        <w:tc>
          <w:tcPr>
            <w:tcW w:w="562" w:type="dxa"/>
          </w:tcPr>
          <w:p w14:paraId="6314C6AE" w14:textId="77777777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44" w:type="dxa"/>
          </w:tcPr>
          <w:p w14:paraId="2F16FF51" w14:textId="2B4434FF" w:rsidR="00F85BE9" w:rsidRPr="0074623E" w:rsidRDefault="00F85BE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secase</w:t>
            </w:r>
            <w:proofErr w:type="spellEnd"/>
            <w:r w:rsidR="00AC6A54">
              <w:rPr>
                <w:rFonts w:ascii="Times New Roman" w:hAnsi="Times New Roman" w:cs="Times New Roman"/>
                <w:sz w:val="24"/>
                <w:szCs w:val="24"/>
              </w:rPr>
              <w:t xml:space="preserve"> statistic </w:t>
            </w:r>
            <w:proofErr w:type="spellStart"/>
            <w:r w:rsidR="00AC6A54"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  <w:tc>
          <w:tcPr>
            <w:tcW w:w="5244" w:type="dxa"/>
          </w:tcPr>
          <w:p w14:paraId="4F8ECAC2" w14:textId="2E412140" w:rsidR="00F85BE9" w:rsidRPr="00DC0ECA" w:rsidRDefault="00F85BE9" w:rsidP="00DC0E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Merupak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meliat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angka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667861"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 w:rsidR="00667861">
              <w:rPr>
                <w:rFonts w:ascii="Times New Roman" w:hAnsi="Times New Roman" w:cs="Times New Roman"/>
                <w:sz w:val="24"/>
                <w:szCs w:val="24"/>
              </w:rPr>
              <w:t xml:space="preserve"> air</w:t>
            </w:r>
            <w:r w:rsidR="00DC0EC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058AAFBE" w14:textId="77777777" w:rsidR="00FC0CAF" w:rsidRPr="0074623E" w:rsidRDefault="00FC0CAF" w:rsidP="00FC0CAF">
      <w:pPr>
        <w:pStyle w:val="ListParagraph"/>
        <w:numPr>
          <w:ilvl w:val="0"/>
          <w:numId w:val="5"/>
        </w:numPr>
        <w:tabs>
          <w:tab w:val="left" w:pos="130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agram</w:t>
      </w:r>
    </w:p>
    <w:p w14:paraId="3484C38C" w14:textId="77777777" w:rsidR="00FC0CAF" w:rsidRPr="0074623E" w:rsidRDefault="00FC0CAF" w:rsidP="00FC0CA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use case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el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jalanny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fungsional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se case</w:t>
      </w:r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ulas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tanggap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tor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r w:rsidRPr="0074623E">
        <w:rPr>
          <w:rFonts w:ascii="Times New Roman" w:hAnsi="Times New Roman" w:cs="Times New Roman"/>
          <w:i/>
          <w:sz w:val="24"/>
          <w:szCs w:val="24"/>
        </w:rPr>
        <w:t>use case</w:t>
      </w:r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etail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interaksi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74623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74623E">
        <w:rPr>
          <w:rFonts w:ascii="Times New Roman" w:hAnsi="Times New Roman" w:cs="Times New Roman"/>
          <w:sz w:val="24"/>
          <w:szCs w:val="24"/>
        </w:rPr>
        <w:t>dalamnya</w:t>
      </w:r>
      <w:proofErr w:type="spellEnd"/>
    </w:p>
    <w:p w14:paraId="644EA7AF" w14:textId="2FD07380" w:rsidR="00FC0CAF" w:rsidRPr="0074623E" w:rsidRDefault="00FC0CAF" w:rsidP="00FC0CAF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1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46FE4">
        <w:rPr>
          <w:rFonts w:ascii="Times New Roman" w:eastAsia="Calibri" w:hAnsi="Times New Roman" w:cs="Times New Roman"/>
          <w:sz w:val="24"/>
          <w:szCs w:val="24"/>
        </w:rPr>
        <w:t>Sensor turbidity</w:t>
      </w:r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2693"/>
        <w:gridCol w:w="4678"/>
      </w:tblGrid>
      <w:tr w:rsidR="00FC0CAF" w:rsidRPr="0074623E" w14:paraId="334D71B6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883CC9D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C0CAF" w:rsidRPr="0074623E" w14:paraId="6174FDC3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02251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1570B" w14:textId="70280D2C" w:rsidR="00FC0CAF" w:rsidRPr="0074623E" w:rsidRDefault="00146FE4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sor Turbidity</w:t>
            </w:r>
          </w:p>
        </w:tc>
      </w:tr>
      <w:tr w:rsidR="00FC0CAF" w:rsidRPr="0074623E" w14:paraId="6126631B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0797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1F51" w14:textId="079F1509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air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suatu</w:t>
            </w:r>
            <w:proofErr w:type="spellEnd"/>
            <w:r w:rsidR="00E7490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E74904">
              <w:rPr>
                <w:rFonts w:ascii="Times New Roman" w:hAnsi="Times New Roman" w:cs="Times New Roman"/>
                <w:sz w:val="24"/>
                <w:szCs w:val="24"/>
              </w:rPr>
              <w:t>ait</w:t>
            </w:r>
            <w:proofErr w:type="spellEnd"/>
            <w:r w:rsidR="00D04DC2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="00D04DC2">
              <w:rPr>
                <w:rFonts w:ascii="Times New Roman" w:hAnsi="Times New Roman" w:cs="Times New Roman"/>
                <w:sz w:val="24"/>
                <w:szCs w:val="24"/>
              </w:rPr>
              <w:t>hidroponik</w:t>
            </w:r>
            <w:proofErr w:type="spellEnd"/>
            <w:r w:rsidR="00D04DC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FC0CAF" w:rsidRPr="0074623E" w14:paraId="6EF18D6C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8B4E63E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FC0CAF" w:rsidRPr="0074623E" w14:paraId="58F1CB52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B4B37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154DF" w14:textId="0909F6F6" w:rsidR="00FC0CAF" w:rsidRPr="0074623E" w:rsidRDefault="000F7E05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duino</w:t>
            </w:r>
          </w:p>
        </w:tc>
      </w:tr>
      <w:tr w:rsidR="00FC0CAF" w:rsidRPr="0074623E" w14:paraId="00ADD86F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F120099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C0CAF" w:rsidRPr="0074623E" w14:paraId="780DAA3C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4CE8D" w14:textId="77777777" w:rsidR="00FC0CAF" w:rsidRPr="0074623E" w:rsidRDefault="00FC0CAF" w:rsidP="007A6D1E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C1DA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2EC0B0AB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8C6D1" w14:textId="77777777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0260D" w14:textId="27C18BF4" w:rsidR="00FC0CAF" w:rsidRPr="0074623E" w:rsidRDefault="00254D35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duino dan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dbirity</w:t>
            </w:r>
            <w:proofErr w:type="spellEnd"/>
          </w:p>
        </w:tc>
      </w:tr>
      <w:tr w:rsidR="00FC0CAF" w:rsidRPr="0074623E" w14:paraId="2A512C3B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14651D6" w14:textId="77777777" w:rsidR="00FC0CAF" w:rsidRPr="0074623E" w:rsidRDefault="00FC0CAF" w:rsidP="007A6D1E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1BE3DAE" w14:textId="77777777" w:rsidR="00FC0CAF" w:rsidRPr="0074623E" w:rsidRDefault="00FC0CAF" w:rsidP="007A6D1E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0A36F7C4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1A9C31" w14:textId="3BFA6E87" w:rsidR="00FC0CAF" w:rsidRPr="0074623E" w:rsidRDefault="001A6218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s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</w:t>
            </w:r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E6C597" w14:textId="708CAC92" w:rsidR="00FC0CAF" w:rsidRPr="0074623E" w:rsidRDefault="00F0717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duino dan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detek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air</w:t>
            </w:r>
            <w:r w:rsidR="00FC38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5518A">
              <w:rPr>
                <w:rFonts w:ascii="Times New Roman" w:hAnsi="Times New Roman" w:cs="Times New Roman"/>
                <w:sz w:val="24"/>
                <w:szCs w:val="24"/>
              </w:rPr>
              <w:t xml:space="preserve">dan </w:t>
            </w:r>
            <w:proofErr w:type="spellStart"/>
            <w:r w:rsidR="0005518A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0551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5518A">
              <w:rPr>
                <w:rFonts w:ascii="Times New Roman" w:hAnsi="Times New Roman" w:cs="Times New Roman"/>
                <w:sz w:val="24"/>
                <w:szCs w:val="24"/>
              </w:rPr>
              <w:t>mengirim</w:t>
            </w:r>
            <w:proofErr w:type="spellEnd"/>
            <w:r w:rsidR="0005518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5518A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05518A">
              <w:rPr>
                <w:rFonts w:ascii="Times New Roman" w:hAnsi="Times New Roman" w:cs="Times New Roman"/>
                <w:sz w:val="24"/>
                <w:szCs w:val="24"/>
              </w:rPr>
              <w:t xml:space="preserve"> server</w:t>
            </w:r>
            <w:r w:rsidR="000E4C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4C3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0E4C3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4C3C">
              <w:rPr>
                <w:rFonts w:ascii="Times New Roman" w:hAnsi="Times New Roman" w:cs="Times New Roman"/>
                <w:sz w:val="24"/>
                <w:szCs w:val="24"/>
              </w:rPr>
              <w:t>esp</w:t>
            </w:r>
            <w:proofErr w:type="spellEnd"/>
          </w:p>
        </w:tc>
      </w:tr>
      <w:tr w:rsidR="00FC0CAF" w:rsidRPr="0074623E" w14:paraId="10673AD6" w14:textId="77777777" w:rsidTr="00F0717F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96593" w14:textId="77777777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44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A73BE" w14:textId="2BF620DF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 w:rsidR="002A2C4B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="002A2C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A2C4B"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 w:rsidR="002A2C4B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2A2C4B"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 w:rsidR="002A2C4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2A2C4B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2A2C4B">
              <w:rPr>
                <w:rFonts w:ascii="Times New Roman" w:hAnsi="Times New Roman" w:cs="Times New Roman"/>
                <w:sz w:val="24"/>
                <w:szCs w:val="24"/>
              </w:rPr>
              <w:t xml:space="preserve"> server</w:t>
            </w:r>
          </w:p>
        </w:tc>
      </w:tr>
    </w:tbl>
    <w:p w14:paraId="6348CC20" w14:textId="19D71303" w:rsidR="00FC0CAF" w:rsidRPr="0074623E" w:rsidRDefault="00FC0CAF" w:rsidP="00FC0CAF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2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4A0127">
        <w:rPr>
          <w:rFonts w:ascii="Times New Roman" w:eastAsia="Calibri" w:hAnsi="Times New Roman" w:cs="Times New Roman"/>
          <w:sz w:val="24"/>
          <w:szCs w:val="24"/>
        </w:rPr>
        <w:t xml:space="preserve">sensor </w:t>
      </w:r>
      <w:proofErr w:type="spellStart"/>
      <w:r w:rsidR="004A0127">
        <w:rPr>
          <w:rFonts w:ascii="Times New Roman" w:eastAsia="Calibri" w:hAnsi="Times New Roman" w:cs="Times New Roman"/>
          <w:sz w:val="24"/>
          <w:szCs w:val="24"/>
        </w:rPr>
        <w:t>Suhu</w:t>
      </w:r>
      <w:proofErr w:type="spellEnd"/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2262"/>
        <w:gridCol w:w="5109"/>
      </w:tblGrid>
      <w:tr w:rsidR="00FC0CAF" w:rsidRPr="0074623E" w14:paraId="7AFCA805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7ACBE427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C0CAF" w:rsidRPr="0074623E" w14:paraId="5912EF75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6D1C2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Nama</w:t>
            </w:r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69E8C0" w14:textId="386CE6D9" w:rsidR="00FC0CAF" w:rsidRPr="0074623E" w:rsidRDefault="004B4829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</w:p>
        </w:tc>
      </w:tr>
      <w:tr w:rsidR="00FC0CAF" w:rsidRPr="0074623E" w14:paraId="283B9ED7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92FF3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14BF4" w14:textId="65DD883D" w:rsidR="00FC0CAF" w:rsidRPr="0074623E" w:rsidRDefault="000C5BC0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p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air</w:t>
            </w:r>
          </w:p>
        </w:tc>
      </w:tr>
      <w:tr w:rsidR="00FC0CAF" w:rsidRPr="0074623E" w14:paraId="2782B0FA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24977B9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FC0CAF" w:rsidRPr="0074623E" w14:paraId="30EF132A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C2635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2B2B8" w14:textId="3616030C" w:rsidR="00FC0CAF" w:rsidRPr="0074623E" w:rsidRDefault="009241CE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duino</w:t>
            </w:r>
          </w:p>
        </w:tc>
      </w:tr>
      <w:tr w:rsidR="00FC0CAF" w:rsidRPr="0074623E" w14:paraId="5DF01E6A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5EBEEF53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C0CAF" w:rsidRPr="0074623E" w14:paraId="4E88306A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BAB7D" w14:textId="77777777" w:rsidR="00FC0CAF" w:rsidRPr="0074623E" w:rsidRDefault="00FC0CAF" w:rsidP="007A6D1E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EB23A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0A547FFD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62813" w14:textId="77777777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C4B60" w14:textId="4078A7D8" w:rsidR="00FC0CAF" w:rsidRPr="0074623E" w:rsidRDefault="008A7B10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duino dan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</w:p>
        </w:tc>
      </w:tr>
      <w:tr w:rsidR="00FC0CAF" w:rsidRPr="0074623E" w14:paraId="524D79BB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66BEC5C7" w14:textId="77777777" w:rsidR="00FC0CAF" w:rsidRPr="0074623E" w:rsidRDefault="00FC0CAF" w:rsidP="007A6D1E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3FB65E53" w14:textId="77777777" w:rsidR="00FC0CAF" w:rsidRPr="0074623E" w:rsidRDefault="00FC0CAF" w:rsidP="007A6D1E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544995EC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43E423" w14:textId="18E5399A" w:rsidR="00FC0CAF" w:rsidRPr="0074623E" w:rsidRDefault="00532770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3C717" w14:textId="74855ED0" w:rsidR="00FC0CAF" w:rsidRPr="0074623E" w:rsidRDefault="00CC301A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su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dala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dan Ardui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ac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sp</w:t>
            </w:r>
            <w:proofErr w:type="spellEnd"/>
          </w:p>
        </w:tc>
      </w:tr>
      <w:tr w:rsidR="00FC0CAF" w:rsidRPr="0074623E" w14:paraId="57163353" w14:textId="77777777" w:rsidTr="00963E3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4DB51" w14:textId="77777777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8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CE8020" w14:textId="3A11B890" w:rsidR="00FC0CAF" w:rsidRPr="0074623E" w:rsidRDefault="00EF1097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ver</w:t>
            </w:r>
          </w:p>
        </w:tc>
      </w:tr>
    </w:tbl>
    <w:p w14:paraId="09BBDFFB" w14:textId="2129CEC6" w:rsidR="00FC0CAF" w:rsidRPr="0074623E" w:rsidRDefault="00FC0CAF" w:rsidP="00FC0CAF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3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685CD2">
        <w:rPr>
          <w:rFonts w:ascii="Times New Roman" w:eastAsia="Calibri" w:hAnsi="Times New Roman" w:cs="Times New Roman"/>
          <w:sz w:val="24"/>
          <w:szCs w:val="24"/>
        </w:rPr>
        <w:t xml:space="preserve">Server </w:t>
      </w:r>
      <w:proofErr w:type="spellStart"/>
      <w:r w:rsidR="00685CD2">
        <w:rPr>
          <w:rFonts w:ascii="Times New Roman" w:eastAsia="Calibri" w:hAnsi="Times New Roman" w:cs="Times New Roman"/>
          <w:sz w:val="24"/>
          <w:szCs w:val="24"/>
        </w:rPr>
        <w:t>larave</w:t>
      </w:r>
      <w:r w:rsidR="001270A4">
        <w:rPr>
          <w:rFonts w:ascii="Times New Roman" w:eastAsia="Calibri" w:hAnsi="Times New Roman" w:cs="Times New Roman"/>
          <w:sz w:val="24"/>
          <w:szCs w:val="24"/>
        </w:rPr>
        <w:t>l</w:t>
      </w:r>
      <w:proofErr w:type="spellEnd"/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614"/>
        <w:gridCol w:w="3757"/>
      </w:tblGrid>
      <w:tr w:rsidR="00FC0CAF" w:rsidRPr="0074623E" w14:paraId="2E1BE470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078C5815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C0CAF" w:rsidRPr="0074623E" w14:paraId="683F3D84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7691C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861DD" w14:textId="303B2912" w:rsidR="00FC0CAF" w:rsidRPr="0074623E" w:rsidRDefault="008D5C68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</w:p>
        </w:tc>
      </w:tr>
      <w:tr w:rsidR="00FC0CAF" w:rsidRPr="0074623E" w14:paraId="7BAD5BEF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7CFD0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C36C0" w14:textId="0FDBB851" w:rsidR="00FC0CAF" w:rsidRPr="0074623E" w:rsidRDefault="00DD3861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rdui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icrocontroll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amb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im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ba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thod POST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mplement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zzy logic</w:t>
            </w:r>
            <w:r w:rsidR="006A046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C0CAF" w:rsidRPr="0074623E" w14:paraId="3360E93A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44ACC726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FC0CAF" w:rsidRPr="0074623E" w14:paraId="56AF071C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0298B" w14:textId="77777777" w:rsidR="00FC0CAF" w:rsidRPr="0074623E" w:rsidRDefault="00FC0CAF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67A4F" w14:textId="34B61E1B" w:rsidR="00FC0CAF" w:rsidRPr="0074623E" w:rsidRDefault="007A68AB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rduino</w:t>
            </w:r>
            <w:proofErr w:type="spellEnd"/>
          </w:p>
        </w:tc>
      </w:tr>
      <w:tr w:rsidR="00FC0CAF" w:rsidRPr="0074623E" w14:paraId="77DAA88E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3B091EB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C0CAF" w:rsidRPr="0074623E" w14:paraId="276B77EE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134AB" w14:textId="77777777" w:rsidR="00FC0CAF" w:rsidRPr="0074623E" w:rsidRDefault="00FC0CAF" w:rsidP="007A6D1E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38F1" w14:textId="77777777" w:rsidR="00FC0CAF" w:rsidRPr="0074623E" w:rsidRDefault="00FC0CAF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08FD6641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E49B08" w14:textId="77777777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1C7D3D" w14:textId="1B84CDEC" w:rsidR="00FC0CAF" w:rsidRPr="0074623E" w:rsidRDefault="005A7785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ravel</w:t>
            </w:r>
            <w:proofErr w:type="spellEnd"/>
          </w:p>
        </w:tc>
      </w:tr>
      <w:tr w:rsidR="00FC0CAF" w:rsidRPr="0074623E" w14:paraId="3F9D1CA6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7C487DF6" w14:textId="77777777" w:rsidR="00FC0CAF" w:rsidRPr="0074623E" w:rsidRDefault="00FC0CAF" w:rsidP="007A6D1E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41548F9" w14:textId="77777777" w:rsidR="00FC0CAF" w:rsidRPr="0074623E" w:rsidRDefault="00FC0CAF" w:rsidP="007A6D1E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C0CAF" w:rsidRPr="0074623E" w14:paraId="27BEE5E8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0DBE2" w14:textId="0643514F" w:rsidR="00FC0CAF" w:rsidRPr="0074623E" w:rsidRDefault="00DF1EDA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duino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nsor </w:t>
            </w:r>
            <w:r w:rsidR="00423768">
              <w:rPr>
                <w:rFonts w:ascii="Times New Roman" w:hAnsi="Times New Roman" w:cs="Times New Roman"/>
                <w:sz w:val="24"/>
                <w:szCs w:val="24"/>
              </w:rPr>
              <w:t xml:space="preserve">turbidity dan sensor </w:t>
            </w:r>
            <w:proofErr w:type="spellStart"/>
            <w:r w:rsidR="00423768">
              <w:rPr>
                <w:rFonts w:ascii="Times New Roman" w:hAnsi="Times New Roman" w:cs="Times New Roman"/>
                <w:sz w:val="24"/>
                <w:szCs w:val="24"/>
              </w:rPr>
              <w:t>suhu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1CD4" w14:textId="7ED07C0E" w:rsidR="00FC0CAF" w:rsidRPr="0074623E" w:rsidRDefault="00364400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data yang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Arduino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mplementasi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fuzzy logic data yang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sudah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disimpan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F1F83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3F1F83">
              <w:rPr>
                <w:rFonts w:ascii="Times New Roman" w:hAnsi="Times New Roman" w:cs="Times New Roman"/>
                <w:sz w:val="24"/>
                <w:szCs w:val="24"/>
              </w:rPr>
              <w:t xml:space="preserve"> database</w:t>
            </w:r>
          </w:p>
        </w:tc>
      </w:tr>
      <w:tr w:rsidR="00FC0CAF" w:rsidRPr="0074623E" w14:paraId="5AC21DCD" w14:textId="77777777" w:rsidTr="00706D0D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D84BC" w14:textId="77777777" w:rsidR="00706D0D" w:rsidRDefault="00706D0D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41F09D0" w14:textId="5DD710D4" w:rsidR="00FC0CAF" w:rsidRPr="0074623E" w:rsidRDefault="00FC0CAF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82863" w14:textId="3698C3AD" w:rsidR="00FC0CAF" w:rsidRPr="0074623E" w:rsidRDefault="009E61B1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simp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base firebase</w:t>
            </w:r>
          </w:p>
        </w:tc>
      </w:tr>
    </w:tbl>
    <w:p w14:paraId="4C2E88B6" w14:textId="1185A79B" w:rsidR="00327302" w:rsidRPr="0074623E" w:rsidRDefault="00327302" w:rsidP="00327302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3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keruhan</w:t>
      </w:r>
      <w:proofErr w:type="spellEnd"/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614"/>
        <w:gridCol w:w="3757"/>
      </w:tblGrid>
      <w:tr w:rsidR="00327302" w:rsidRPr="0074623E" w14:paraId="12F0356B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03F997E" w14:textId="77777777" w:rsidR="00327302" w:rsidRPr="0074623E" w:rsidRDefault="00327302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9508EE" w:rsidRPr="0074623E" w14:paraId="140ABD11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DF7A8" w14:textId="77777777" w:rsidR="00327302" w:rsidRPr="0074623E" w:rsidRDefault="00327302" w:rsidP="007A6D1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29AD4" w14:textId="6E46B1D4" w:rsidR="00327302" w:rsidRPr="0074623E" w:rsidRDefault="00FF2CFB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 w:rsidR="000E0C7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E0C7A"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</w:tr>
      <w:tr w:rsidR="009508EE" w:rsidRPr="0074623E" w14:paraId="2C356967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E700" w14:textId="77777777" w:rsidR="00327302" w:rsidRPr="0074623E" w:rsidRDefault="00327302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E32F" w14:textId="430C3272" w:rsidR="00327302" w:rsidRPr="0074623E" w:rsidRDefault="009D35EE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bas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leh 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bl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</w:tr>
      <w:tr w:rsidR="00327302" w:rsidRPr="0074623E" w14:paraId="1FADEDEC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8195A67" w14:textId="77777777" w:rsidR="00327302" w:rsidRPr="0074623E" w:rsidRDefault="00327302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Deskripsi</w:t>
            </w:r>
            <w:proofErr w:type="spellEnd"/>
          </w:p>
        </w:tc>
      </w:tr>
      <w:tr w:rsidR="009508EE" w:rsidRPr="0074623E" w14:paraId="4534EFDF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D3BAA" w14:textId="77777777" w:rsidR="00327302" w:rsidRPr="0074623E" w:rsidRDefault="00327302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6ED28" w14:textId="0E564DDD" w:rsidR="00327302" w:rsidRPr="0074623E" w:rsidRDefault="0066260A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327302" w:rsidRPr="0074623E" w14:paraId="15F9EDA7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1AE31DC6" w14:textId="77777777" w:rsidR="00327302" w:rsidRPr="0074623E" w:rsidRDefault="00327302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9508EE" w:rsidRPr="0074623E" w14:paraId="5635F3D3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EE667" w14:textId="77777777" w:rsidR="00327302" w:rsidRPr="0074623E" w:rsidRDefault="00327302" w:rsidP="007A6D1E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9C2E1" w14:textId="77777777" w:rsidR="00327302" w:rsidRPr="0074623E" w:rsidRDefault="00327302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9508EE" w:rsidRPr="0074623E" w14:paraId="23C3C537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7C76E" w14:textId="77777777" w:rsidR="00327302" w:rsidRPr="0074623E" w:rsidRDefault="00327302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0AC8BC" w14:textId="1E935A41" w:rsidR="00327302" w:rsidRPr="0074623E" w:rsidRDefault="00B81D8E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</w:tr>
      <w:tr w:rsidR="00327302" w:rsidRPr="0074623E" w14:paraId="0BB478BD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8719E8E" w14:textId="77777777" w:rsidR="00327302" w:rsidRPr="0074623E" w:rsidRDefault="00327302" w:rsidP="007A6D1E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29DC83AE" w14:textId="77777777" w:rsidR="00327302" w:rsidRPr="0074623E" w:rsidRDefault="00327302" w:rsidP="007A6D1E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9508EE" w:rsidRPr="0074623E" w14:paraId="1891A93D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8ABED" w14:textId="652B417B" w:rsidR="00327302" w:rsidRPr="0074623E" w:rsidRDefault="009508EE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droponics assistant</w:t>
            </w:r>
            <w:r w:rsidR="00C941B1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="00C941B1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="00C941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941B1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="00C941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C941B1"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85E98" w14:textId="59E0ABE7" w:rsidR="00327302" w:rsidRPr="0074623E" w:rsidRDefault="00D37567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databa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bel</w:t>
            </w:r>
            <w:proofErr w:type="spellEnd"/>
          </w:p>
        </w:tc>
      </w:tr>
      <w:tr w:rsidR="009508EE" w:rsidRPr="0074623E" w14:paraId="59C00615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64F98" w14:textId="77777777" w:rsidR="00327302" w:rsidRDefault="00327302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DF84A2B" w14:textId="77777777" w:rsidR="00327302" w:rsidRPr="0074623E" w:rsidRDefault="00327302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22631" w14:textId="3CCD0EC0" w:rsidR="00327302" w:rsidRPr="0074623E" w:rsidRDefault="006103B1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ver</w:t>
            </w:r>
          </w:p>
        </w:tc>
      </w:tr>
    </w:tbl>
    <w:p w14:paraId="2D9F7318" w14:textId="5A86408A" w:rsidR="00FD11E6" w:rsidRPr="0074623E" w:rsidRDefault="00FD11E6" w:rsidP="00FD11E6">
      <w:pPr>
        <w:pStyle w:val="ListParagraph"/>
        <w:spacing w:after="0" w:line="36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3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Skenario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 w:rsidRPr="0074623E">
        <w:rPr>
          <w:rFonts w:ascii="Times New Roman" w:eastAsia="Calibri" w:hAnsi="Times New Roman" w:cs="Times New Roman"/>
          <w:sz w:val="24"/>
          <w:szCs w:val="24"/>
        </w:rPr>
        <w:t>Usecase</w:t>
      </w:r>
      <w:proofErr w:type="spellEnd"/>
      <w:r w:rsidRPr="0074623E"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kekeruh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50774">
        <w:rPr>
          <w:rFonts w:ascii="Times New Roman" w:eastAsia="Calibri" w:hAnsi="Times New Roman" w:cs="Times New Roman"/>
          <w:sz w:val="24"/>
          <w:szCs w:val="24"/>
        </w:rPr>
        <w:t>chart</w:t>
      </w:r>
    </w:p>
    <w:tbl>
      <w:tblPr>
        <w:tblStyle w:val="TableGrid"/>
        <w:tblW w:w="7371" w:type="dxa"/>
        <w:tblInd w:w="421" w:type="dxa"/>
        <w:tblLook w:val="04A0" w:firstRow="1" w:lastRow="0" w:firstColumn="1" w:lastColumn="0" w:noHBand="0" w:noVBand="1"/>
      </w:tblPr>
      <w:tblGrid>
        <w:gridCol w:w="3614"/>
        <w:gridCol w:w="3757"/>
      </w:tblGrid>
      <w:tr w:rsidR="00FD11E6" w:rsidRPr="0074623E" w14:paraId="33F2A4BB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590F1DAF" w14:textId="77777777" w:rsidR="00FD11E6" w:rsidRPr="0074623E" w:rsidRDefault="00FD11E6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Identifikasi</w:t>
            </w:r>
            <w:proofErr w:type="spellEnd"/>
          </w:p>
        </w:tc>
      </w:tr>
      <w:tr w:rsidR="00FD11E6" w:rsidRPr="0074623E" w14:paraId="3591E02E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671D2" w14:textId="77777777" w:rsidR="00FD11E6" w:rsidRPr="0074623E" w:rsidRDefault="00FD11E6" w:rsidP="007A6D1E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Nama</w:t>
            </w:r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987F7" w14:textId="1728A6AD" w:rsidR="00FD11E6" w:rsidRPr="0074623E" w:rsidRDefault="00FD11E6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 w:rsidR="00CB3029">
              <w:rPr>
                <w:rFonts w:ascii="Times New Roman" w:hAnsi="Times New Roman" w:cs="Times New Roman"/>
                <w:sz w:val="24"/>
                <w:szCs w:val="24"/>
              </w:rPr>
              <w:t xml:space="preserve"> chart</w:t>
            </w:r>
          </w:p>
        </w:tc>
      </w:tr>
      <w:tr w:rsidR="00FD11E6" w:rsidRPr="0074623E" w14:paraId="76ABBFBD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20932" w14:textId="77777777" w:rsidR="00FD11E6" w:rsidRPr="0074623E" w:rsidRDefault="00FD11E6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Tuju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79DC1" w14:textId="6BF62C6F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tuju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bas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kiri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leh serv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8614C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elih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alit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i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</w:tr>
      <w:tr w:rsidR="00FD11E6" w:rsidRPr="0074623E" w14:paraId="14BA36BA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5E7B291" w14:textId="77777777" w:rsidR="00FD11E6" w:rsidRPr="0074623E" w:rsidRDefault="00FD11E6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Deskripsi</w:t>
            </w:r>
            <w:proofErr w:type="spellEnd"/>
          </w:p>
        </w:tc>
      </w:tr>
      <w:tr w:rsidR="00FD11E6" w:rsidRPr="0074623E" w14:paraId="1E72FF18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22D13" w14:textId="77777777" w:rsidR="00FD11E6" w:rsidRPr="0074623E" w:rsidRDefault="00FD11E6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811E4" w14:textId="77777777" w:rsidR="00FD11E6" w:rsidRPr="0074623E" w:rsidRDefault="00FD11E6" w:rsidP="007A6D1E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</w:tr>
      <w:tr w:rsidR="00FD11E6" w:rsidRPr="0074623E" w14:paraId="6BDD96F0" w14:textId="77777777" w:rsidTr="007A6D1E">
        <w:tc>
          <w:tcPr>
            <w:tcW w:w="73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4C6E7" w:themeFill="accent1" w:themeFillTint="66"/>
            <w:hideMark/>
          </w:tcPr>
          <w:p w14:paraId="3CB0F617" w14:textId="77777777" w:rsidR="00FD11E6" w:rsidRPr="0074623E" w:rsidRDefault="00FD11E6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kenario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Utama</w:t>
            </w:r>
          </w:p>
        </w:tc>
      </w:tr>
      <w:tr w:rsidR="00FD11E6" w:rsidRPr="0074623E" w14:paraId="6E14FA55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45313" w14:textId="77777777" w:rsidR="00FD11E6" w:rsidRPr="0074623E" w:rsidRDefault="00FD11E6" w:rsidP="007A6D1E">
            <w:pPr>
              <w:pStyle w:val="ListParagraph"/>
              <w:spacing w:line="360" w:lineRule="auto"/>
              <w:ind w:left="567" w:hanging="53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3CA4E" w14:textId="77777777" w:rsidR="00FD11E6" w:rsidRPr="0074623E" w:rsidRDefault="00FD11E6" w:rsidP="007A6D1E">
            <w:pPr>
              <w:pStyle w:val="ListParagraph"/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D11E6" w:rsidRPr="0074623E" w14:paraId="098A16AD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49394" w14:textId="77777777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wal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629E" w14:textId="77777777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pil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</w:tr>
      <w:tr w:rsidR="00FD11E6" w:rsidRPr="0074623E" w14:paraId="60165D33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1194A512" w14:textId="77777777" w:rsidR="00FD11E6" w:rsidRPr="0074623E" w:rsidRDefault="00FD11E6" w:rsidP="007A6D1E">
            <w:pPr>
              <w:spacing w:line="360" w:lineRule="auto"/>
              <w:ind w:left="175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to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EAADB" w:themeFill="accent1" w:themeFillTint="99"/>
            <w:hideMark/>
          </w:tcPr>
          <w:p w14:paraId="0E8D5C30" w14:textId="77777777" w:rsidR="00FD11E6" w:rsidRPr="0074623E" w:rsidRDefault="00FD11E6" w:rsidP="007A6D1E">
            <w:pPr>
              <w:spacing w:line="360" w:lineRule="auto"/>
              <w:ind w:left="567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Reak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Sistem</w:t>
            </w:r>
            <w:proofErr w:type="spellEnd"/>
          </w:p>
        </w:tc>
      </w:tr>
      <w:tr w:rsidR="00FD11E6" w:rsidRPr="0074623E" w14:paraId="6B95016C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25D78" w14:textId="77777777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mi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ydroponics assistant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C8ACAB" w14:textId="097D1E55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databa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371B63">
              <w:rPr>
                <w:rFonts w:ascii="Times New Roman" w:hAnsi="Times New Roman" w:cs="Times New Roman"/>
                <w:sz w:val="24"/>
                <w:szCs w:val="24"/>
              </w:rPr>
              <w:t>statistik</w:t>
            </w:r>
            <w:proofErr w:type="spellEnd"/>
          </w:p>
        </w:tc>
      </w:tr>
      <w:tr w:rsidR="00FD11E6" w:rsidRPr="0074623E" w14:paraId="120E3809" w14:textId="77777777" w:rsidTr="007A6D1E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47C40" w14:textId="77777777" w:rsidR="00FD11E6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FFF925D" w14:textId="77777777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Kondisi</w:t>
            </w:r>
            <w:proofErr w:type="spellEnd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74623E">
              <w:rPr>
                <w:rFonts w:ascii="Times New Roman" w:hAnsi="Times New Roman" w:cs="Times New Roman"/>
                <w:b/>
                <w:sz w:val="24"/>
                <w:szCs w:val="24"/>
              </w:rPr>
              <w:t>Akhir</w:t>
            </w:r>
            <w:proofErr w:type="spellEnd"/>
          </w:p>
        </w:tc>
        <w:tc>
          <w:tcPr>
            <w:tcW w:w="3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F084D" w14:textId="1AC86D83" w:rsidR="00FD11E6" w:rsidRPr="0074623E" w:rsidRDefault="00FD11E6" w:rsidP="007A6D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ngk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ekeruh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ver</w:t>
            </w:r>
            <w:r w:rsidR="00B95C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95C35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="00B95C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95C35">
              <w:rPr>
                <w:rFonts w:ascii="Times New Roman" w:hAnsi="Times New Roman" w:cs="Times New Roman"/>
                <w:sz w:val="24"/>
                <w:szCs w:val="24"/>
              </w:rPr>
              <w:t>grafik</w:t>
            </w:r>
            <w:proofErr w:type="spellEnd"/>
            <w:r w:rsidR="00B95C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95C35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="00B95C35">
              <w:rPr>
                <w:rFonts w:ascii="Times New Roman" w:hAnsi="Times New Roman" w:cs="Times New Roman"/>
                <w:sz w:val="24"/>
                <w:szCs w:val="24"/>
              </w:rPr>
              <w:t xml:space="preserve"> statistik</w:t>
            </w:r>
            <w:bookmarkStart w:id="0" w:name="_GoBack"/>
            <w:bookmarkEnd w:id="0"/>
          </w:p>
        </w:tc>
      </w:tr>
    </w:tbl>
    <w:p w14:paraId="63FE3862" w14:textId="5A5F6B3D" w:rsidR="00FC0CAF" w:rsidRPr="0074623E" w:rsidRDefault="00FC0CAF" w:rsidP="00FC0CAF">
      <w:pPr>
        <w:tabs>
          <w:tab w:val="left" w:pos="1305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55C7A09" w14:textId="44488895" w:rsidR="00D62F38" w:rsidRDefault="00D62F38" w:rsidP="00D62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Diagram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</w:t>
      </w:r>
    </w:p>
    <w:p w14:paraId="2DAC8C01" w14:textId="0B5AA6F9" w:rsidR="00D62F38" w:rsidRDefault="00D62F38" w:rsidP="00D62F3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DD3A25" wp14:editId="190C63BA">
            <wp:extent cx="3819525" cy="27432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44E1D" w14:textId="7E2745BC" w:rsidR="00D62F38" w:rsidRDefault="00D62F38" w:rsidP="00D62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quence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</w:t>
      </w:r>
    </w:p>
    <w:p w14:paraId="43AB2A51" w14:textId="61331A10" w:rsidR="00D62F38" w:rsidRDefault="00D62F38" w:rsidP="00D62F3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8F7F61" wp14:editId="71CD0483">
            <wp:extent cx="5943600" cy="27076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98247" w14:textId="77777777" w:rsidR="00D62F38" w:rsidRDefault="00D62F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07BB70D" w14:textId="65F7BAA1" w:rsidR="00D62F38" w:rsidRDefault="00D62F38" w:rsidP="00D62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llaboration</w:t>
      </w:r>
    </w:p>
    <w:p w14:paraId="6BBF8E59" w14:textId="498C06AB" w:rsidR="00D62F38" w:rsidRDefault="00D62F38" w:rsidP="00D62F3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647011" wp14:editId="2F2C1771">
            <wp:extent cx="5610225" cy="31623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8A5F1" w14:textId="4499C168" w:rsidR="00D62F38" w:rsidRDefault="00D62F38" w:rsidP="00D62F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citv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ual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ir</w:t>
      </w:r>
    </w:p>
    <w:p w14:paraId="599D7910" w14:textId="63C597CE" w:rsidR="00D62F38" w:rsidRDefault="00D62F38" w:rsidP="00D62F38">
      <w:pPr>
        <w:rPr>
          <w:rFonts w:ascii="Times New Roman" w:hAnsi="Times New Roman" w:cs="Times New Roman"/>
          <w:sz w:val="24"/>
          <w:szCs w:val="24"/>
        </w:rPr>
      </w:pPr>
      <w:r w:rsidRPr="00D62F3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CB2672" wp14:editId="2F41FC48">
            <wp:extent cx="5943600" cy="33580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DAD01" w14:textId="1B9ECEAB" w:rsidR="00E4061E" w:rsidRDefault="00E4061E" w:rsidP="00E406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e Diagram</w:t>
      </w:r>
    </w:p>
    <w:p w14:paraId="366B495E" w14:textId="7FAE749E" w:rsidR="00E4061E" w:rsidRPr="00E4061E" w:rsidRDefault="00E4061E" w:rsidP="00E4061E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BCC5E9" wp14:editId="1E5F35E2">
            <wp:extent cx="5943600" cy="1551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4061E" w:rsidRPr="00E40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18B2B" w14:textId="77777777" w:rsidR="00091BE8" w:rsidRDefault="00091BE8" w:rsidP="00D62F38">
      <w:pPr>
        <w:spacing w:after="0" w:line="240" w:lineRule="auto"/>
      </w:pPr>
      <w:r>
        <w:separator/>
      </w:r>
    </w:p>
  </w:endnote>
  <w:endnote w:type="continuationSeparator" w:id="0">
    <w:p w14:paraId="69AAF852" w14:textId="77777777" w:rsidR="00091BE8" w:rsidRDefault="00091BE8" w:rsidP="00D62F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6840D5" w14:textId="77777777" w:rsidR="00091BE8" w:rsidRDefault="00091BE8" w:rsidP="00D62F38">
      <w:pPr>
        <w:spacing w:after="0" w:line="240" w:lineRule="auto"/>
      </w:pPr>
      <w:r>
        <w:separator/>
      </w:r>
    </w:p>
  </w:footnote>
  <w:footnote w:type="continuationSeparator" w:id="0">
    <w:p w14:paraId="66FEA386" w14:textId="77777777" w:rsidR="00091BE8" w:rsidRDefault="00091BE8" w:rsidP="00D62F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EA3FDC"/>
    <w:multiLevelType w:val="hybridMultilevel"/>
    <w:tmpl w:val="C72439B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D82A88"/>
    <w:multiLevelType w:val="hybridMultilevel"/>
    <w:tmpl w:val="E41EE23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527FF"/>
    <w:multiLevelType w:val="hybridMultilevel"/>
    <w:tmpl w:val="7F08B89A"/>
    <w:lvl w:ilvl="0" w:tplc="E08CE7D6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40268C2"/>
    <w:multiLevelType w:val="hybridMultilevel"/>
    <w:tmpl w:val="82B8614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8B4F62"/>
    <w:multiLevelType w:val="hybridMultilevel"/>
    <w:tmpl w:val="5D4EF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xNDExtjAwMjc0NDNU0lEKTi0uzszPAykwqgUAX2VRsSwAAAA="/>
  </w:docVars>
  <w:rsids>
    <w:rsidRoot w:val="00D62F38"/>
    <w:rsid w:val="000273CA"/>
    <w:rsid w:val="00047966"/>
    <w:rsid w:val="0005518A"/>
    <w:rsid w:val="00084712"/>
    <w:rsid w:val="00091BE8"/>
    <w:rsid w:val="000C5BC0"/>
    <w:rsid w:val="000E0C7A"/>
    <w:rsid w:val="000E4C3C"/>
    <w:rsid w:val="000F03CF"/>
    <w:rsid w:val="000F7E05"/>
    <w:rsid w:val="001270A4"/>
    <w:rsid w:val="00146FE4"/>
    <w:rsid w:val="00183F79"/>
    <w:rsid w:val="001A6218"/>
    <w:rsid w:val="00254D35"/>
    <w:rsid w:val="002A2C4B"/>
    <w:rsid w:val="002A6F17"/>
    <w:rsid w:val="002B40BC"/>
    <w:rsid w:val="00327302"/>
    <w:rsid w:val="00364400"/>
    <w:rsid w:val="00371B63"/>
    <w:rsid w:val="003F1F83"/>
    <w:rsid w:val="00410118"/>
    <w:rsid w:val="00423768"/>
    <w:rsid w:val="00471306"/>
    <w:rsid w:val="004A0127"/>
    <w:rsid w:val="004B4829"/>
    <w:rsid w:val="00532770"/>
    <w:rsid w:val="005A7785"/>
    <w:rsid w:val="006103B1"/>
    <w:rsid w:val="0066260A"/>
    <w:rsid w:val="00667861"/>
    <w:rsid w:val="00685CD2"/>
    <w:rsid w:val="006A0460"/>
    <w:rsid w:val="00706D0D"/>
    <w:rsid w:val="007A68AB"/>
    <w:rsid w:val="0083373A"/>
    <w:rsid w:val="008A7B10"/>
    <w:rsid w:val="008D5C68"/>
    <w:rsid w:val="009241CE"/>
    <w:rsid w:val="009508EE"/>
    <w:rsid w:val="00963E3D"/>
    <w:rsid w:val="009D35EE"/>
    <w:rsid w:val="009E61B1"/>
    <w:rsid w:val="009F1F4B"/>
    <w:rsid w:val="00AC6A54"/>
    <w:rsid w:val="00B81D8E"/>
    <w:rsid w:val="00B95C35"/>
    <w:rsid w:val="00C549C9"/>
    <w:rsid w:val="00C941B1"/>
    <w:rsid w:val="00CB3029"/>
    <w:rsid w:val="00CC301A"/>
    <w:rsid w:val="00D04DC2"/>
    <w:rsid w:val="00D10D7B"/>
    <w:rsid w:val="00D37567"/>
    <w:rsid w:val="00D62F38"/>
    <w:rsid w:val="00DC0ECA"/>
    <w:rsid w:val="00DD3861"/>
    <w:rsid w:val="00DD7242"/>
    <w:rsid w:val="00DF1EDA"/>
    <w:rsid w:val="00E4061E"/>
    <w:rsid w:val="00E50774"/>
    <w:rsid w:val="00E74904"/>
    <w:rsid w:val="00EF1097"/>
    <w:rsid w:val="00F0717F"/>
    <w:rsid w:val="00F675C4"/>
    <w:rsid w:val="00F85BE9"/>
    <w:rsid w:val="00F8614C"/>
    <w:rsid w:val="00FC0CAF"/>
    <w:rsid w:val="00FC3884"/>
    <w:rsid w:val="00FC7C8E"/>
    <w:rsid w:val="00FD11E6"/>
    <w:rsid w:val="00FF2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8B338"/>
  <w15:chartTrackingRefBased/>
  <w15:docId w15:val="{2D24A13E-DF2C-4590-95EF-A0454F59E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2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F38"/>
  </w:style>
  <w:style w:type="paragraph" w:styleId="Footer">
    <w:name w:val="footer"/>
    <w:basedOn w:val="Normal"/>
    <w:link w:val="FooterChar"/>
    <w:uiPriority w:val="99"/>
    <w:unhideWhenUsed/>
    <w:rsid w:val="00D62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F38"/>
  </w:style>
  <w:style w:type="paragraph" w:styleId="ListParagraph">
    <w:name w:val="List Paragraph"/>
    <w:basedOn w:val="Normal"/>
    <w:link w:val="ListParagraphChar"/>
    <w:uiPriority w:val="34"/>
    <w:qFormat/>
    <w:rsid w:val="00D62F38"/>
    <w:pPr>
      <w:ind w:left="720"/>
      <w:contextualSpacing/>
    </w:pPr>
  </w:style>
  <w:style w:type="table" w:styleId="TableGrid">
    <w:name w:val="Table Grid"/>
    <w:basedOn w:val="TableNormal"/>
    <w:uiPriority w:val="39"/>
    <w:rsid w:val="00F85B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F85B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646</Words>
  <Characters>368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75</cp:revision>
  <dcterms:created xsi:type="dcterms:W3CDTF">2018-04-17T04:53:00Z</dcterms:created>
  <dcterms:modified xsi:type="dcterms:W3CDTF">2018-04-19T11:28:00Z</dcterms:modified>
</cp:coreProperties>
</file>